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1C397" w14:textId="77777777" w:rsidR="006A5CF9" w:rsidRDefault="006A5CF9" w:rsidP="006A5CF9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ọ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ên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: Lê Anh Vũ</w:t>
      </w:r>
    </w:p>
    <w:p w14:paraId="57B94854" w14:textId="77777777" w:rsidR="006A5CF9" w:rsidRDefault="006A5CF9" w:rsidP="006A5CF9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7A189B80" w14:textId="77777777" w:rsidR="006A5CF9" w:rsidRPr="00344ED7" w:rsidRDefault="006A5CF9" w:rsidP="006A5CF9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UC Import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proofErr w:type="gramEnd"/>
    </w:p>
    <w:p w14:paraId="1D12674D" w14:textId="77777777" w:rsidR="006A5CF9" w:rsidRPr="005D4885" w:rsidRDefault="006A5CF9" w:rsidP="006A5CF9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6A5CF9" w:rsidRPr="005D4885" w14:paraId="70B25F9E" w14:textId="77777777" w:rsidTr="003443AC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611BABB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Mã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Use case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13575E5" w14:textId="77777777" w:rsidR="006A5CF9" w:rsidRPr="005D4885" w:rsidRDefault="006A5CF9" w:rsidP="003443A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UC001 </w:t>
            </w:r>
          </w:p>
        </w:tc>
        <w:tc>
          <w:tcPr>
            <w:tcW w:w="23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F8A37E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ê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Use case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A4CF51" w14:textId="77777777" w:rsidR="006A5CF9" w:rsidRPr="005D4885" w:rsidRDefault="006A5CF9" w:rsidP="003443A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Import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ti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hấm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6A5CF9" w:rsidRPr="005D4885" w14:paraId="4A1896D6" w14:textId="77777777" w:rsidTr="003443AC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060B20B8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F2F11B" w14:textId="77777777" w:rsidR="006A5CF9" w:rsidRPr="005D4885" w:rsidRDefault="006A5CF9" w:rsidP="003443A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Quả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6A5CF9" w:rsidRPr="005D4885" w14:paraId="3E934E8F" w14:textId="77777777" w:rsidTr="003443AC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2C5F7DAA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64A824" w14:textId="77777777" w:rsidR="006A5CF9" w:rsidRPr="005D4885" w:rsidRDefault="006A5CF9" w:rsidP="003443A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ă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ớ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a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rò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6A5CF9" w:rsidRPr="005D4885" w14:paraId="2D7FC2D2" w14:textId="77777777" w:rsidTr="003443AC">
        <w:trPr>
          <w:trHeight w:val="84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3439A9DA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hính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  <w:p w14:paraId="2335EB3C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(Thành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)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17"/>
              <w:gridCol w:w="1650"/>
              <w:gridCol w:w="4170"/>
            </w:tblGrid>
            <w:tr w:rsidR="006A5CF9" w:rsidRPr="005D4885" w14:paraId="182F74F4" w14:textId="77777777" w:rsidTr="003443AC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668E2ADF" w14:textId="77777777" w:rsidR="006A5CF9" w:rsidRPr="005D4885" w:rsidRDefault="006A5CF9" w:rsidP="003443AC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STT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770F9130" w14:textId="77777777" w:rsidR="006A5CF9" w:rsidRPr="005D4885" w:rsidRDefault="006A5CF9" w:rsidP="003443AC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2B41D906" w14:textId="77777777" w:rsidR="006A5CF9" w:rsidRPr="005D4885" w:rsidRDefault="006A5CF9" w:rsidP="003443AC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</w:tr>
            <w:tr w:rsidR="006A5CF9" w:rsidRPr="005D4885" w14:paraId="0A5CC8B9" w14:textId="77777777" w:rsidTr="003443AC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FA669D6" w14:textId="77777777" w:rsidR="006A5CF9" w:rsidRPr="005D4885" w:rsidRDefault="006A5CF9" w:rsidP="006A5CF9">
                  <w:pPr>
                    <w:numPr>
                      <w:ilvl w:val="0"/>
                      <w:numId w:val="2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5E373598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70FF5FE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chức năng 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Import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ê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iao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iệ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au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i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đă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ập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6A5CF9" w:rsidRPr="005D4885" w14:paraId="4086C601" w14:textId="77777777" w:rsidTr="003443AC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248D2492" w14:textId="77777777" w:rsidR="006A5CF9" w:rsidRPr="005D4885" w:rsidRDefault="006A5CF9" w:rsidP="006A5CF9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55C0B3D4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ệ thống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CBFAE18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iể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thị giao diệ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6A5CF9" w:rsidRPr="005D4885" w14:paraId="6A601475" w14:textId="77777777" w:rsidTr="003443AC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D66F4CD" w14:textId="77777777" w:rsidR="006A5CF9" w:rsidRPr="005D4885" w:rsidRDefault="006A5CF9" w:rsidP="006A5CF9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1CA072F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E825E14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USB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má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ín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6A5CF9" w:rsidRPr="005D4885" w14:paraId="72474BE8" w14:textId="77777777" w:rsidTr="003443AC">
              <w:trPr>
                <w:trHeight w:val="48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2FDBBA0" w14:textId="77777777" w:rsidR="006A5CF9" w:rsidRPr="005D4885" w:rsidRDefault="006A5CF9" w:rsidP="006A5CF9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5B13AAE9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C9098EC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file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và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ửi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6A5CF9" w:rsidRPr="005D4885" w14:paraId="37E6EADA" w14:textId="77777777" w:rsidTr="003443AC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437E9A2" w14:textId="77777777" w:rsidR="006A5CF9" w:rsidRPr="005D4885" w:rsidRDefault="006A5CF9" w:rsidP="006A5CF9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600ACA7C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906E0B3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gram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file ,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proofErr w:type="gram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</w:p>
              </w:tc>
            </w:tr>
          </w:tbl>
          <w:p w14:paraId="30CC6D09" w14:textId="77777777" w:rsidR="006A5CF9" w:rsidRPr="005D4885" w:rsidRDefault="006A5CF9" w:rsidP="003443A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6A5CF9" w:rsidRPr="005D4885" w14:paraId="603AAF3E" w14:textId="77777777" w:rsidTr="003443AC">
        <w:trPr>
          <w:trHeight w:val="112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961AFE2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ay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ế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  <w:gridCol w:w="1635"/>
              <w:gridCol w:w="4095"/>
            </w:tblGrid>
            <w:tr w:rsidR="006A5CF9" w:rsidRPr="005D4885" w14:paraId="1C101288" w14:textId="77777777" w:rsidTr="003443AC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3A5306A" w14:textId="77777777" w:rsidR="006A5CF9" w:rsidRPr="005D4885" w:rsidRDefault="006A5CF9" w:rsidP="003443AC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STT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033F3F02" w14:textId="77777777" w:rsidR="006A5CF9" w:rsidRPr="005D4885" w:rsidRDefault="006A5CF9" w:rsidP="003443AC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2C60E3CE" w14:textId="77777777" w:rsidR="006A5CF9" w:rsidRPr="005D4885" w:rsidRDefault="006A5CF9" w:rsidP="003443AC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6A5CF9" w:rsidRPr="005D4885" w14:paraId="72F6C1A5" w14:textId="77777777" w:rsidTr="003443AC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2FA3BAD5" w14:textId="77777777" w:rsidR="006A5CF9" w:rsidRPr="005D4885" w:rsidRDefault="006A5CF9" w:rsidP="003443AC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a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37434589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2ACF6F8A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o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6A5CF9" w:rsidRPr="005D4885" w14:paraId="413DC835" w14:textId="77777777" w:rsidTr="003443AC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7F6FBFD6" w14:textId="77777777" w:rsidR="006A5CF9" w:rsidRPr="005D4885" w:rsidRDefault="006A5CF9" w:rsidP="003443AC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b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7D1F8055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3C8B2601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ị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6A5CF9" w:rsidRPr="005D4885" w14:paraId="70002580" w14:textId="77777777" w:rsidTr="003443AC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7A367CE8" w14:textId="77777777" w:rsidR="006A5CF9" w:rsidRPr="005D4885" w:rsidRDefault="006A5CF9" w:rsidP="003443AC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c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762C074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27DD278" w14:textId="77777777" w:rsidR="006A5CF9" w:rsidRPr="005D4885" w:rsidRDefault="006A5CF9" w:rsidP="003443AC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ph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ạ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.xlsx” </w:t>
                  </w:r>
                </w:p>
              </w:tc>
            </w:tr>
          </w:tbl>
          <w:p w14:paraId="50AB8C85" w14:textId="77777777" w:rsidR="006A5CF9" w:rsidRPr="005D4885" w:rsidRDefault="006A5CF9" w:rsidP="003443A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6A5CF9" w:rsidRPr="005D4885" w14:paraId="1CA80E65" w14:textId="77777777" w:rsidTr="003443AC">
        <w:trPr>
          <w:trHeight w:val="34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661D110" w14:textId="77777777" w:rsidR="006A5CF9" w:rsidRPr="005D4885" w:rsidRDefault="006A5CF9" w:rsidP="003443AC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Hậu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9E3019" w14:textId="77777777" w:rsidR="006A5CF9" w:rsidRPr="005D4885" w:rsidRDefault="006A5CF9" w:rsidP="003443AC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</w:tbl>
    <w:p w14:paraId="763CEDF6" w14:textId="77777777" w:rsidR="006A5CF9" w:rsidRDefault="006A5CF9" w:rsidP="006A5CF9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1A81FC31" w14:textId="77777777" w:rsidR="006A5CF9" w:rsidRDefault="006A5CF9" w:rsidP="006A5CF9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Các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ườ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dữ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liệ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ro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file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(</w:t>
      </w:r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file </w:t>
      </w: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excel</w:t>
      </w:r>
      <w:proofErr w:type="gram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)</w:t>
      </w:r>
    </w:p>
    <w:p w14:paraId="07B4A72A" w14:textId="77777777" w:rsidR="006A5CF9" w:rsidRDefault="006A5CF9" w:rsidP="006A5CF9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7"/>
        <w:gridCol w:w="2444"/>
        <w:gridCol w:w="1310"/>
        <w:gridCol w:w="1136"/>
        <w:gridCol w:w="2428"/>
      </w:tblGrid>
      <w:tr w:rsidR="006A5CF9" w:rsidRPr="00E8437F" w14:paraId="40719EED" w14:textId="77777777" w:rsidTr="003443A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87DB50C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T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976F71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Trường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liệu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19B12F9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í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ụ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3BAE4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ắt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buộc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958DE6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Định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ạng</w:t>
            </w:r>
            <w:proofErr w:type="spellEnd"/>
          </w:p>
        </w:tc>
      </w:tr>
      <w:tr w:rsidR="006A5CF9" w:rsidRPr="00E8437F" w14:paraId="1E70896A" w14:textId="77777777" w:rsidTr="003443A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AB300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1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E1FD17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hâ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viên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B71906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202006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47C175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D5B43F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1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uyê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8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hữ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số</w:t>
            </w:r>
            <w:proofErr w:type="spellEnd"/>
          </w:p>
        </w:tc>
      </w:tr>
      <w:tr w:rsidR="006A5CF9" w:rsidRPr="00E8437F" w14:paraId="430F6B7D" w14:textId="77777777" w:rsidTr="003443A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5467A5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2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19115C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ã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máy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hấm</w:t>
            </w:r>
            <w:proofErr w:type="spellEnd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công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BBF041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M0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FCD4CB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7C27CA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Tex</w:t>
            </w:r>
          </w:p>
        </w:tc>
      </w:tr>
      <w:tr w:rsidR="006A5CF9" w:rsidRPr="00E8437F" w14:paraId="60A01F4C" w14:textId="77777777" w:rsidTr="003443A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9B8509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3</w:t>
            </w:r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.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4B6FF5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hời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gian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12BAA3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00:00: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8EAE45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  <w:r w:rsidRPr="00E8437F"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C0699B" w14:textId="77777777" w:rsidR="006A5CF9" w:rsidRPr="00E8437F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Time</w:t>
            </w:r>
          </w:p>
        </w:tc>
      </w:tr>
      <w:tr w:rsidR="006A5CF9" w:rsidRPr="00E8437F" w14:paraId="63AE87AB" w14:textId="77777777" w:rsidTr="003443AC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D8517" w14:textId="77777777" w:rsidR="006A5CF9" w:rsidRDefault="006A5CF9" w:rsidP="003443A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4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7C56E" w14:textId="77777777" w:rsidR="006A5CF9" w:rsidRPr="00E8437F" w:rsidRDefault="006A5CF9" w:rsidP="003443A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Ngày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điểm</w:t>
            </w:r>
            <w:proofErr w:type="spellEnd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 xml:space="preserve"> </w:t>
            </w: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nh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6DF363" w14:textId="77777777" w:rsidR="006A5CF9" w:rsidRDefault="006A5CF9" w:rsidP="003443AC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>12/12/202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1F026B" w14:textId="77777777" w:rsidR="006A5CF9" w:rsidRPr="00E8437F" w:rsidRDefault="006A5CF9" w:rsidP="003443A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proofErr w:type="spellStart"/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Có</w:t>
            </w:r>
            <w:proofErr w:type="spell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AC9A76" w14:textId="77777777" w:rsidR="006A5CF9" w:rsidRPr="00E8437F" w:rsidRDefault="006A5CF9" w:rsidP="003443AC">
            <w:pPr>
              <w:spacing w:after="0" w:line="240" w:lineRule="auto"/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</w:pPr>
            <w:r>
              <w:rPr>
                <w:rFonts w:ascii="Palatino Linotype" w:eastAsia="Times New Roman" w:hAnsi="Palatino Linotype" w:cs="Times New Roman"/>
                <w:color w:val="000000"/>
                <w:kern w:val="0"/>
                <w:sz w:val="24"/>
                <w:szCs w:val="24"/>
                <w14:ligatures w14:val="none"/>
              </w:rPr>
              <w:t>Date</w:t>
            </w:r>
          </w:p>
        </w:tc>
      </w:tr>
    </w:tbl>
    <w:p w14:paraId="39978D0E" w14:textId="77777777" w:rsidR="006A5CF9" w:rsidRDefault="006A5CF9" w:rsidP="006A5CF9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</w:p>
    <w:p w14:paraId="060B1513" w14:textId="77777777" w:rsidR="006A5CF9" w:rsidRDefault="006A5CF9" w:rsidP="006A5CF9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Biể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ồ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oạt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ộ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72343C36" w14:textId="77777777" w:rsidR="006A5CF9" w:rsidRPr="005D4885" w:rsidRDefault="006A5CF9" w:rsidP="006A5CF9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</w:p>
    <w:p w14:paraId="58F6DA4D" w14:textId="77777777" w:rsidR="006A5CF9" w:rsidRPr="005D4885" w:rsidRDefault="006A5CF9" w:rsidP="006A5CF9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noProof/>
          <w:kern w:val="0"/>
          <w:sz w:val="24"/>
          <w:szCs w:val="24"/>
        </w:rPr>
        <w:lastRenderedPageBreak/>
        <w:drawing>
          <wp:inline distT="0" distB="0" distL="0" distR="0" wp14:anchorId="3D753B2C" wp14:editId="556BD1D6">
            <wp:extent cx="5943600" cy="5742940"/>
            <wp:effectExtent l="0" t="0" r="0" b="0"/>
            <wp:docPr id="1917943065" name="Hình ảnh 1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943065" name="Hình ảnh 1" descr="Ảnh có chứa văn bản, ảnh chụp màn hình, biểu đồ, hàng&#10;&#10;Mô tả được tạo tự độ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1121B163" w14:textId="77777777" w:rsidR="006A5CF9" w:rsidRDefault="006A5CF9" w:rsidP="006A5CF9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549EEEA4" w14:textId="77777777" w:rsidR="006A5CF9" w:rsidRDefault="006A5CF9" w:rsidP="006A5CF9">
      <w:r>
        <w:rPr>
          <w:noProof/>
        </w:rPr>
        <w:lastRenderedPageBreak/>
        <w:drawing>
          <wp:inline distT="0" distB="0" distL="0" distR="0" wp14:anchorId="245DEA31" wp14:editId="41EE1F69">
            <wp:extent cx="5943600" cy="4034790"/>
            <wp:effectExtent l="0" t="0" r="0" b="3810"/>
            <wp:docPr id="274803291" name="Hình ảnh 1" descr="Ảnh có chứa văn bản, biểu đồ, Song song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803291" name="Hình ảnh 1" descr="Ảnh có chứa văn bản, biểu đồ, Song song, hàng&#10;&#10;Mô tả được tạo tự độ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5F4F3" w14:textId="77777777" w:rsidR="006A5CF9" w:rsidRDefault="006A5CF9" w:rsidP="006A5CF9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lớp</w:t>
      </w:r>
      <w:proofErr w:type="spellEnd"/>
    </w:p>
    <w:p w14:paraId="6102F347" w14:textId="77777777" w:rsidR="006A5CF9" w:rsidRDefault="006A5CF9" w:rsidP="006A5CF9">
      <w:r>
        <w:rPr>
          <w:noProof/>
        </w:rPr>
        <w:drawing>
          <wp:inline distT="0" distB="0" distL="0" distR="0" wp14:anchorId="6737CF2A" wp14:editId="63137E29">
            <wp:extent cx="5943600" cy="3227070"/>
            <wp:effectExtent l="0" t="0" r="0" b="0"/>
            <wp:docPr id="1207737124" name="Hình ảnh 4" descr="Ảnh có chứa văn bản, ảnh chụp màn hình, Phông chữ, Hình chữ nhật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37124" name="Hình ảnh 4" descr="Ảnh có chứa văn bản, ảnh chụp màn hình, Phông chữ, Hình chữ nhật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E54D" w14:textId="398D4D3A" w:rsidR="006A5CF9" w:rsidRDefault="006A5CF9" w:rsidP="006A5CF9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ếp</w:t>
      </w:r>
      <w:proofErr w:type="spellEnd"/>
    </w:p>
    <w:p w14:paraId="19D89424" w14:textId="77777777" w:rsidR="006A5CF9" w:rsidRDefault="006A5CF9" w:rsidP="006A5CF9">
      <w:r>
        <w:rPr>
          <w:noProof/>
        </w:rPr>
        <w:lastRenderedPageBreak/>
        <w:drawing>
          <wp:inline distT="0" distB="0" distL="0" distR="0" wp14:anchorId="7DDBC70E" wp14:editId="73704DF5">
            <wp:extent cx="5943600" cy="4457700"/>
            <wp:effectExtent l="0" t="0" r="0" b="0"/>
            <wp:docPr id="645650607" name="Hình ảnh 2" descr="Ảnh có chứa văn bản, ảnh chụp màn hình, biểu đồ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650607" name="Hình ảnh 2" descr="Ảnh có chứa văn bản, ảnh chụp màn hình, biểu đồ, Phông chữ&#10;&#10;Mô tả được tạo tự độ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7E266" w14:textId="77777777" w:rsidR="006A5CF9" w:rsidRDefault="006A5CF9" w:rsidP="006A5CF9"/>
    <w:p w14:paraId="755FF1E6" w14:textId="77777777" w:rsidR="006A5CF9" w:rsidRDefault="006A5CF9">
      <w:pPr>
        <w:rPr>
          <w:b/>
          <w:bCs/>
          <w:sz w:val="32"/>
          <w:szCs w:val="32"/>
        </w:rPr>
      </w:pPr>
    </w:p>
    <w:p w14:paraId="5125B150" w14:textId="77777777" w:rsidR="006A5CF9" w:rsidRDefault="006A5CF9">
      <w:pPr>
        <w:rPr>
          <w:b/>
          <w:bCs/>
          <w:sz w:val="32"/>
          <w:szCs w:val="32"/>
        </w:rPr>
      </w:pPr>
    </w:p>
    <w:p w14:paraId="3C4F65D0" w14:textId="77777777" w:rsidR="006A5CF9" w:rsidRDefault="006A5CF9">
      <w:pPr>
        <w:rPr>
          <w:b/>
          <w:bCs/>
          <w:sz w:val="32"/>
          <w:szCs w:val="32"/>
        </w:rPr>
      </w:pPr>
    </w:p>
    <w:p w14:paraId="2DA04807" w14:textId="2E10245A" w:rsidR="00E810CB" w:rsidRPr="00A94194" w:rsidRDefault="007710C4">
      <w:pPr>
        <w:rPr>
          <w:b/>
          <w:bCs/>
          <w:sz w:val="32"/>
          <w:szCs w:val="32"/>
        </w:rPr>
      </w:pPr>
      <w:r w:rsidRPr="00A94194">
        <w:rPr>
          <w:b/>
          <w:bCs/>
          <w:sz w:val="32"/>
          <w:szCs w:val="32"/>
        </w:rPr>
        <w:t xml:space="preserve">1 </w:t>
      </w:r>
      <w:proofErr w:type="spellStart"/>
      <w:r w:rsidRPr="00A94194">
        <w:rPr>
          <w:b/>
          <w:bCs/>
          <w:sz w:val="32"/>
          <w:szCs w:val="32"/>
        </w:rPr>
        <w:t>Thiết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kế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giao</w:t>
      </w:r>
      <w:proofErr w:type="spellEnd"/>
      <w:r w:rsidRPr="00A94194">
        <w:rPr>
          <w:b/>
          <w:bCs/>
          <w:sz w:val="32"/>
          <w:szCs w:val="32"/>
        </w:rPr>
        <w:t xml:space="preserve"> </w:t>
      </w:r>
      <w:proofErr w:type="spellStart"/>
      <w:r w:rsidRPr="00A94194">
        <w:rPr>
          <w:b/>
          <w:bCs/>
          <w:sz w:val="32"/>
          <w:szCs w:val="32"/>
        </w:rPr>
        <w:t>diện</w:t>
      </w:r>
      <w:proofErr w:type="spellEnd"/>
    </w:p>
    <w:p w14:paraId="593B9DB2" w14:textId="47698D1F" w:rsidR="007710C4" w:rsidRPr="00A94194" w:rsidRDefault="007710C4" w:rsidP="007710C4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proofErr w:type="spellStart"/>
      <w:r w:rsidRPr="00A94194">
        <w:rPr>
          <w:b/>
          <w:bCs/>
          <w:sz w:val="28"/>
          <w:szCs w:val="28"/>
        </w:rPr>
        <w:t>Sơ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đồ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chuyể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mà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hình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từ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màn</w:t>
      </w:r>
      <w:proofErr w:type="spellEnd"/>
      <w:r w:rsidRPr="00A94194">
        <w:rPr>
          <w:b/>
          <w:bCs/>
          <w:sz w:val="28"/>
          <w:szCs w:val="28"/>
        </w:rPr>
        <w:t xml:space="preserve"> </w:t>
      </w:r>
      <w:proofErr w:type="spellStart"/>
      <w:r w:rsidRPr="00A94194">
        <w:rPr>
          <w:b/>
          <w:bCs/>
          <w:sz w:val="28"/>
          <w:szCs w:val="28"/>
        </w:rPr>
        <w:t>hình</w:t>
      </w:r>
      <w:proofErr w:type="spellEnd"/>
      <w:r w:rsidRPr="00A94194">
        <w:rPr>
          <w:b/>
          <w:bCs/>
          <w:sz w:val="28"/>
          <w:szCs w:val="28"/>
        </w:rPr>
        <w:t xml:space="preserve"> home</w:t>
      </w:r>
    </w:p>
    <w:p w14:paraId="31B35250" w14:textId="1344E8FF" w:rsidR="007710C4" w:rsidRDefault="005F634C" w:rsidP="007710C4">
      <w:r>
        <w:rPr>
          <w:noProof/>
        </w:rPr>
        <w:lastRenderedPageBreak/>
        <w:drawing>
          <wp:inline distT="0" distB="0" distL="0" distR="0" wp14:anchorId="55AB351C" wp14:editId="05838A23">
            <wp:extent cx="5943600" cy="5294630"/>
            <wp:effectExtent l="0" t="0" r="0" b="1270"/>
            <wp:docPr id="496627896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627896" name="Hình ảnh 49662789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7EEFD" w14:textId="5EE9CED0" w:rsidR="007710C4" w:rsidRPr="00A94194" w:rsidRDefault="00A94194" w:rsidP="00A9419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1.2 </w:t>
      </w:r>
      <w:proofErr w:type="spellStart"/>
      <w:r w:rsidR="007710C4" w:rsidRPr="00A94194">
        <w:rPr>
          <w:b/>
          <w:bCs/>
          <w:sz w:val="28"/>
          <w:szCs w:val="28"/>
        </w:rPr>
        <w:t>Đặc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tả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các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màn</w:t>
      </w:r>
      <w:proofErr w:type="spellEnd"/>
      <w:r w:rsidR="007710C4" w:rsidRPr="00A94194">
        <w:rPr>
          <w:b/>
          <w:bCs/>
          <w:sz w:val="28"/>
          <w:szCs w:val="28"/>
        </w:rPr>
        <w:t xml:space="preserve"> </w:t>
      </w:r>
      <w:proofErr w:type="spellStart"/>
      <w:r w:rsidR="007710C4" w:rsidRPr="00A94194">
        <w:rPr>
          <w:b/>
          <w:bCs/>
          <w:sz w:val="28"/>
          <w:szCs w:val="28"/>
        </w:rPr>
        <w:t>hình</w:t>
      </w:r>
      <w:proofErr w:type="spellEnd"/>
    </w:p>
    <w:p w14:paraId="6FBCA629" w14:textId="476D679B" w:rsidR="007710C4" w:rsidRPr="00A94194" w:rsidRDefault="007710C4" w:rsidP="007710C4">
      <w:pPr>
        <w:rPr>
          <w:b/>
          <w:bCs/>
          <w:sz w:val="24"/>
          <w:szCs w:val="24"/>
        </w:rPr>
      </w:pPr>
      <w:r w:rsidRPr="00A94194">
        <w:rPr>
          <w:b/>
          <w:bCs/>
          <w:sz w:val="24"/>
          <w:szCs w:val="24"/>
        </w:rPr>
        <w:t>1.2.</w:t>
      </w:r>
      <w:r w:rsidR="005F634C" w:rsidRPr="00A94194">
        <w:rPr>
          <w:b/>
          <w:bCs/>
          <w:sz w:val="24"/>
          <w:szCs w:val="24"/>
        </w:rPr>
        <w:t>1</w:t>
      </w:r>
      <w:r w:rsidRPr="00A94194">
        <w:rPr>
          <w:b/>
          <w:bCs/>
          <w:sz w:val="24"/>
          <w:szCs w:val="24"/>
        </w:rPr>
        <w:t xml:space="preserve"> </w:t>
      </w:r>
      <w:proofErr w:type="spellStart"/>
      <w:r w:rsidRPr="00A94194">
        <w:rPr>
          <w:b/>
          <w:bCs/>
          <w:sz w:val="24"/>
          <w:szCs w:val="24"/>
        </w:rPr>
        <w:t>Màn</w:t>
      </w:r>
      <w:proofErr w:type="spellEnd"/>
      <w:r w:rsidRPr="00A94194">
        <w:rPr>
          <w:b/>
          <w:bCs/>
          <w:sz w:val="24"/>
          <w:szCs w:val="24"/>
        </w:rPr>
        <w:t xml:space="preserve"> </w:t>
      </w:r>
      <w:proofErr w:type="spellStart"/>
      <w:r w:rsidRPr="00A94194">
        <w:rPr>
          <w:b/>
          <w:bCs/>
          <w:sz w:val="24"/>
          <w:szCs w:val="24"/>
        </w:rPr>
        <w:t>hình</w:t>
      </w:r>
      <w:proofErr w:type="spellEnd"/>
      <w:r w:rsidRPr="00A94194">
        <w:rPr>
          <w:b/>
          <w:bCs/>
          <w:sz w:val="24"/>
          <w:szCs w:val="24"/>
        </w:rPr>
        <w:t xml:space="preserve"> </w:t>
      </w:r>
      <w:proofErr w:type="spellStart"/>
      <w:r w:rsidRPr="00A94194">
        <w:rPr>
          <w:b/>
          <w:bCs/>
          <w:sz w:val="24"/>
          <w:szCs w:val="24"/>
        </w:rPr>
        <w:t>quản</w:t>
      </w:r>
      <w:proofErr w:type="spellEnd"/>
      <w:r w:rsidRPr="00A94194">
        <w:rPr>
          <w:b/>
          <w:bCs/>
          <w:sz w:val="24"/>
          <w:szCs w:val="24"/>
        </w:rPr>
        <w:t xml:space="preserve"> </w:t>
      </w:r>
      <w:proofErr w:type="spellStart"/>
      <w:r w:rsidRPr="00A94194">
        <w:rPr>
          <w:b/>
          <w:bCs/>
          <w:sz w:val="24"/>
          <w:szCs w:val="24"/>
        </w:rPr>
        <w:t>lý</w:t>
      </w:r>
      <w:proofErr w:type="spellEnd"/>
      <w:r w:rsidRPr="00A94194">
        <w:rPr>
          <w:b/>
          <w:bCs/>
          <w:sz w:val="24"/>
          <w:szCs w:val="24"/>
        </w:rPr>
        <w:t xml:space="preserve"> </w:t>
      </w:r>
      <w:proofErr w:type="spellStart"/>
      <w:r w:rsidRPr="00A94194">
        <w:rPr>
          <w:b/>
          <w:bCs/>
          <w:sz w:val="24"/>
          <w:szCs w:val="24"/>
        </w:rPr>
        <w:t>chấm</w:t>
      </w:r>
      <w:proofErr w:type="spellEnd"/>
      <w:r w:rsidRPr="00A94194">
        <w:rPr>
          <w:b/>
          <w:bCs/>
          <w:sz w:val="24"/>
          <w:szCs w:val="24"/>
        </w:rPr>
        <w:t xml:space="preserve"> </w:t>
      </w:r>
      <w:proofErr w:type="spellStart"/>
      <w:r w:rsidRPr="00A94194">
        <w:rPr>
          <w:b/>
          <w:bCs/>
          <w:sz w:val="24"/>
          <w:szCs w:val="24"/>
        </w:rPr>
        <w:t>công</w:t>
      </w:r>
      <w:proofErr w:type="spellEnd"/>
    </w:p>
    <w:p w14:paraId="65AFFC46" w14:textId="7AB3E690" w:rsidR="007710C4" w:rsidRDefault="005F634C" w:rsidP="007710C4">
      <w:r>
        <w:rPr>
          <w:rFonts w:ascii="Arial" w:hAnsi="Arial" w:cs="Arial"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68ACA4D1" wp14:editId="40301C20">
            <wp:extent cx="5730240" cy="3703320"/>
            <wp:effectExtent l="0" t="0" r="3810" b="0"/>
            <wp:docPr id="1097566853" name="Hình ảnh 2" descr="Ảnh có chứa văn bản, ảnh chụp màn hình, số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566853" name="Hình ảnh 2" descr="Ảnh có chứa văn bản, ảnh chụp màn hình, số, Phông chữ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C048C" w14:textId="77777777" w:rsidR="00FA6369" w:rsidRDefault="00FA6369" w:rsidP="007710C4"/>
    <w:p w14:paraId="1C17AF2D" w14:textId="77777777" w:rsidR="00FA6369" w:rsidRDefault="00FA6369" w:rsidP="00FA6369">
      <w:pPr>
        <w:rPr>
          <w:rFonts w:ascii="Times New Roman" w:hAnsi="Times New Roman" w:cs="Times New Roman"/>
          <w:lang w:val="vi-VN"/>
        </w:rPr>
      </w:pPr>
      <w:proofErr w:type="spellStart"/>
      <w:r>
        <w:rPr>
          <w:rFonts w:ascii="Times New Roman" w:hAnsi="Times New Roman" w:cs="Times New Roman"/>
          <w:lang w:val="vi-VN"/>
        </w:rPr>
        <w:t>List</w:t>
      </w:r>
      <w:proofErr w:type="spellEnd"/>
      <w:r>
        <w:rPr>
          <w:rFonts w:ascii="Times New Roman" w:hAnsi="Times New Roman" w:cs="Times New Roman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lang w:val="vi-VN"/>
        </w:rPr>
        <w:t>of</w:t>
      </w:r>
      <w:proofErr w:type="spellEnd"/>
      <w:r>
        <w:rPr>
          <w:rFonts w:ascii="Times New Roman" w:hAnsi="Times New Roman" w:cs="Times New Roman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lang w:val="vi-VN"/>
        </w:rPr>
        <w:t>functions</w:t>
      </w:r>
      <w:proofErr w:type="spellEnd"/>
      <w:r>
        <w:rPr>
          <w:rFonts w:ascii="Times New Roman" w:hAnsi="Times New Roman" w:cs="Times New Roman"/>
          <w:lang w:val="vi-VN"/>
        </w:rPr>
        <w:t>:</w:t>
      </w:r>
    </w:p>
    <w:tbl>
      <w:tblPr>
        <w:tblStyle w:val="LiBang"/>
        <w:tblW w:w="0" w:type="auto"/>
        <w:tblInd w:w="0" w:type="dxa"/>
        <w:tblLook w:val="04A0" w:firstRow="1" w:lastRow="0" w:firstColumn="1" w:lastColumn="0" w:noHBand="0" w:noVBand="1"/>
      </w:tblPr>
      <w:tblGrid>
        <w:gridCol w:w="2122"/>
        <w:gridCol w:w="1275"/>
        <w:gridCol w:w="5658"/>
      </w:tblGrid>
      <w:tr w:rsidR="00FA6369" w14:paraId="1BD89AC9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81C20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Control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BDC1A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Operation</w:t>
            </w:r>
            <w:proofErr w:type="spellEnd"/>
          </w:p>
        </w:tc>
        <w:tc>
          <w:tcPr>
            <w:tcW w:w="5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7C18A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Function</w:t>
            </w:r>
            <w:proofErr w:type="spellEnd"/>
          </w:p>
        </w:tc>
      </w:tr>
      <w:tr w:rsidR="00FA6369" w14:paraId="74C0C2CD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6C7B7" w14:textId="535DE614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Khu </w:t>
            </w:r>
            <w:proofErr w:type="spellStart"/>
            <w:r>
              <w:rPr>
                <w:rFonts w:ascii="Times New Roman" w:hAnsi="Times New Roman" w:cs="Times New Roman"/>
              </w:rPr>
              <w:t>vự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ể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ị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ả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8A840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Initial</w:t>
            </w:r>
            <w:proofErr w:type="spellEnd"/>
          </w:p>
        </w:tc>
        <w:tc>
          <w:tcPr>
            <w:tcW w:w="5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B60E4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vi-VN"/>
              </w:rPr>
              <w:t xml:space="preserve">Hiển thị màn hình, </w:t>
            </w:r>
            <w:proofErr w:type="spellStart"/>
            <w:r>
              <w:rPr>
                <w:rFonts w:ascii="Times New Roman" w:hAnsi="Times New Roman" w:cs="Times New Roman"/>
              </w:rPr>
              <w:t>Tru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uấ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ố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kê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ạ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iệ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ình</w:t>
            </w:r>
            <w:proofErr w:type="spellEnd"/>
          </w:p>
        </w:tc>
      </w:tr>
      <w:tr w:rsidR="00FA6369" w14:paraId="35BA2EEC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E173E" w14:textId="54D02613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iết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ập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butt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E7BEB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Click</w:t>
            </w:r>
            <w:proofErr w:type="spellEnd"/>
          </w:p>
        </w:tc>
        <w:tc>
          <w:tcPr>
            <w:tcW w:w="5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74AA68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ự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ọ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oặ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</w:tr>
      <w:tr w:rsidR="00FA6369" w14:paraId="640F8138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6F717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họ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button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201A7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Click</w:t>
            </w:r>
            <w:proofErr w:type="spellEnd"/>
          </w:p>
        </w:tc>
        <w:tc>
          <w:tcPr>
            <w:tcW w:w="5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62468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ay </w:t>
            </w:r>
            <w:proofErr w:type="spellStart"/>
            <w:r>
              <w:rPr>
                <w:rFonts w:ascii="Times New Roman" w:hAnsi="Times New Roman" w:cs="Times New Roman"/>
              </w:rPr>
              <w:t>đổ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FA6369" w14:paraId="6DD14A17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B3646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rch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DEDB4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lick</w:t>
            </w:r>
          </w:p>
        </w:tc>
        <w:tc>
          <w:tcPr>
            <w:tcW w:w="5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D6CD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</w:tr>
      <w:tr w:rsidR="00FA6369" w14:paraId="79A7A645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44979" w14:textId="77777777" w:rsidR="00FA6369" w:rsidRDefault="00FA63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356D6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5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72C34" w14:textId="77777777" w:rsidR="00FA6369" w:rsidRDefault="00FA6369">
            <w:pPr>
              <w:rPr>
                <w:rFonts w:ascii="Times New Roman" w:hAnsi="Times New Roman" w:cs="Times New Roman"/>
              </w:rPr>
            </w:pPr>
          </w:p>
        </w:tc>
      </w:tr>
      <w:tr w:rsidR="00FA6369" w14:paraId="4B3805AC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AE09" w14:textId="77777777" w:rsidR="00FA6369" w:rsidRDefault="00FA63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B6A9C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5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5A641" w14:textId="77777777" w:rsidR="00FA6369" w:rsidRDefault="00FA6369">
            <w:pPr>
              <w:rPr>
                <w:rFonts w:ascii="Times New Roman" w:hAnsi="Times New Roman" w:cs="Times New Roman"/>
              </w:rPr>
            </w:pPr>
          </w:p>
        </w:tc>
      </w:tr>
    </w:tbl>
    <w:p w14:paraId="3F3E6D34" w14:textId="77777777" w:rsidR="00FA6369" w:rsidRDefault="00FA6369" w:rsidP="00FA6369">
      <w:pPr>
        <w:rPr>
          <w:rFonts w:ascii="Times New Roman" w:hAnsi="Times New Roman" w:cs="Times New Roman"/>
          <w:lang w:val="vi-VN"/>
        </w:rPr>
      </w:pPr>
    </w:p>
    <w:p w14:paraId="58F035F0" w14:textId="77777777" w:rsidR="00FA6369" w:rsidRDefault="00FA6369" w:rsidP="00FA6369">
      <w:pPr>
        <w:rPr>
          <w:rFonts w:ascii="Times New Roman" w:hAnsi="Times New Roman" w:cs="Times New Roman"/>
          <w:lang w:val="vi-VN"/>
        </w:rPr>
      </w:pPr>
      <w:proofErr w:type="spellStart"/>
      <w:r>
        <w:rPr>
          <w:rFonts w:ascii="Times New Roman" w:hAnsi="Times New Roman" w:cs="Times New Roman"/>
          <w:lang w:val="vi-VN"/>
        </w:rPr>
        <w:t>Field</w:t>
      </w:r>
      <w:proofErr w:type="spellEnd"/>
      <w:r>
        <w:rPr>
          <w:rFonts w:ascii="Times New Roman" w:hAnsi="Times New Roman" w:cs="Times New Roman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lang w:val="vi-VN"/>
        </w:rPr>
        <w:t>attributes</w:t>
      </w:r>
      <w:proofErr w:type="spellEnd"/>
      <w:r>
        <w:rPr>
          <w:rFonts w:ascii="Times New Roman" w:hAnsi="Times New Roman" w:cs="Times New Roman"/>
          <w:lang w:val="vi-VN"/>
        </w:rPr>
        <w:t xml:space="preserve">: </w:t>
      </w:r>
    </w:p>
    <w:tbl>
      <w:tblPr>
        <w:tblStyle w:val="LiBang"/>
        <w:tblW w:w="9067" w:type="dxa"/>
        <w:tblInd w:w="0" w:type="dxa"/>
        <w:tblLook w:val="04A0" w:firstRow="1" w:lastRow="0" w:firstColumn="1" w:lastColumn="0" w:noHBand="0" w:noVBand="1"/>
      </w:tblPr>
      <w:tblGrid>
        <w:gridCol w:w="2122"/>
        <w:gridCol w:w="1842"/>
        <w:gridCol w:w="5103"/>
      </w:tblGrid>
      <w:tr w:rsidR="00FA6369" w14:paraId="50D572FD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520E0F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Attribute</w:t>
            </w:r>
            <w:proofErr w:type="spellEnd"/>
            <w:r>
              <w:rPr>
                <w:rFonts w:ascii="Times New Roman" w:hAnsi="Times New Roman" w:cs="Times New Roman"/>
                <w:lang w:val="vi-VN"/>
              </w:rPr>
              <w:t xml:space="preserve"> 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20F11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Type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8F32B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Remark</w:t>
            </w:r>
            <w:proofErr w:type="spellEnd"/>
          </w:p>
        </w:tc>
      </w:tr>
      <w:tr w:rsidR="00FA6369" w14:paraId="467D040E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940DC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9EF72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String</w:t>
            </w:r>
            <w:proofErr w:type="spellEnd"/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3B2BF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r>
              <w:rPr>
                <w:rFonts w:ascii="Times New Roman" w:hAnsi="Times New Roman" w:cs="Times New Roman"/>
                <w:lang w:val="vi-VN"/>
              </w:rPr>
              <w:t>Mã nhân viên của công nhân</w:t>
            </w:r>
          </w:p>
        </w:tc>
      </w:tr>
      <w:tr w:rsidR="00FA6369" w14:paraId="348C6D8C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16F8B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ọ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ên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0F4E6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FE761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ọ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</w:p>
        </w:tc>
      </w:tr>
      <w:tr w:rsidR="00FA6369" w14:paraId="06AB7002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370A0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Đ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ị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458A8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99F727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Đ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ị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</w:p>
        </w:tc>
      </w:tr>
      <w:tr w:rsidR="00FA6369" w14:paraId="6588A1F6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4B239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ổ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ờ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à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c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62912" w14:textId="2E8EE2B0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a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274D3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ờ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là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ệc</w:t>
            </w:r>
            <w:proofErr w:type="spellEnd"/>
            <w:r>
              <w:rPr>
                <w:rFonts w:ascii="Times New Roman" w:hAnsi="Times New Roman" w:cs="Times New Roman"/>
              </w:rPr>
              <w:t xml:space="preserve"> ca1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ca2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ng</w:t>
            </w:r>
            <w:proofErr w:type="spellEnd"/>
          </w:p>
        </w:tc>
      </w:tr>
      <w:tr w:rsidR="00FA6369" w14:paraId="7E702D80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3601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ổ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ờ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ca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6A3D3" w14:textId="3AD07B81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</w:t>
            </w:r>
            <w:r w:rsidR="006A5CF9">
              <w:rPr>
                <w:rFonts w:ascii="Times New Roman" w:hAnsi="Times New Roman" w:cs="Times New Roman"/>
              </w:rPr>
              <w:t>oa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798DD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ố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ờ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ăng</w:t>
            </w:r>
            <w:proofErr w:type="spellEnd"/>
            <w:r>
              <w:rPr>
                <w:rFonts w:ascii="Times New Roman" w:hAnsi="Times New Roman" w:cs="Times New Roman"/>
              </w:rPr>
              <w:t xml:space="preserve"> ca </w:t>
            </w:r>
            <w:proofErr w:type="spellStart"/>
            <w:r>
              <w:rPr>
                <w:rFonts w:ascii="Times New Roman" w:hAnsi="Times New Roman" w:cs="Times New Roman"/>
              </w:rPr>
              <w:t>tro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ng</w:t>
            </w:r>
            <w:proofErr w:type="spellEnd"/>
          </w:p>
        </w:tc>
      </w:tr>
      <w:tr w:rsidR="00FA6369" w14:paraId="179170CD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8E71D3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n</w:t>
            </w:r>
            <w:proofErr w:type="spellEnd"/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B17BE6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B1500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Thờ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gi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xe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ấm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ông</w:t>
            </w:r>
            <w:proofErr w:type="spellEnd"/>
          </w:p>
        </w:tc>
      </w:tr>
      <w:tr w:rsidR="00FA6369" w14:paraId="5CB55DC7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A12D1B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Filter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C4D55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F9EA2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</w:p>
        </w:tc>
      </w:tr>
      <w:tr w:rsidR="00FA6369" w14:paraId="7D4D24BA" w14:textId="77777777" w:rsidTr="00FA6369"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B8C96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arch</w:t>
            </w: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D228B" w14:textId="77777777" w:rsid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ring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31659" w14:textId="77777777" w:rsid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Lọ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nhâ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iê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he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á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ườ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ư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ứng</w:t>
            </w:r>
            <w:proofErr w:type="spellEnd"/>
          </w:p>
        </w:tc>
      </w:tr>
    </w:tbl>
    <w:p w14:paraId="10C8B803" w14:textId="77777777" w:rsidR="00FA6369" w:rsidRDefault="00FA6369" w:rsidP="007710C4"/>
    <w:p w14:paraId="586B8E15" w14:textId="5856E73D" w:rsidR="005F634C" w:rsidRDefault="005F634C" w:rsidP="007710C4">
      <w:pPr>
        <w:rPr>
          <w:b/>
          <w:bCs/>
          <w:sz w:val="24"/>
          <w:szCs w:val="24"/>
        </w:rPr>
      </w:pPr>
      <w:r w:rsidRPr="00A94194">
        <w:rPr>
          <w:b/>
          <w:bCs/>
          <w:sz w:val="24"/>
          <w:szCs w:val="24"/>
        </w:rPr>
        <w:t xml:space="preserve">1.2.2 </w:t>
      </w:r>
      <w:proofErr w:type="spellStart"/>
      <w:r w:rsidRPr="00A94194">
        <w:rPr>
          <w:b/>
          <w:bCs/>
          <w:sz w:val="24"/>
          <w:szCs w:val="24"/>
        </w:rPr>
        <w:t>Màn</w:t>
      </w:r>
      <w:proofErr w:type="spellEnd"/>
      <w:r w:rsidRPr="00A94194">
        <w:rPr>
          <w:b/>
          <w:bCs/>
          <w:sz w:val="24"/>
          <w:szCs w:val="24"/>
        </w:rPr>
        <w:t xml:space="preserve"> </w:t>
      </w:r>
      <w:proofErr w:type="spellStart"/>
      <w:r w:rsidRPr="00A94194">
        <w:rPr>
          <w:b/>
          <w:bCs/>
          <w:sz w:val="24"/>
          <w:szCs w:val="24"/>
        </w:rPr>
        <w:t>hình</w:t>
      </w:r>
      <w:proofErr w:type="spellEnd"/>
      <w:r w:rsidRPr="00A94194">
        <w:rPr>
          <w:b/>
          <w:bCs/>
          <w:sz w:val="24"/>
          <w:szCs w:val="24"/>
        </w:rPr>
        <w:t xml:space="preserve"> Import Thông Tin</w:t>
      </w:r>
    </w:p>
    <w:p w14:paraId="584FC6C7" w14:textId="77777777" w:rsidR="00A94194" w:rsidRPr="00A94194" w:rsidRDefault="00A94194" w:rsidP="007710C4">
      <w:pPr>
        <w:rPr>
          <w:b/>
          <w:bCs/>
          <w:sz w:val="24"/>
          <w:szCs w:val="24"/>
        </w:rPr>
      </w:pPr>
    </w:p>
    <w:p w14:paraId="13B2749B" w14:textId="2AE33A2D" w:rsidR="005F634C" w:rsidRDefault="00A94194" w:rsidP="00A94194"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68C004F5" wp14:editId="0789A3E0">
            <wp:extent cx="5730240" cy="3703320"/>
            <wp:effectExtent l="0" t="0" r="3810" b="0"/>
            <wp:docPr id="95010387" name="Hình ảnh 3" descr="Ảnh có chứa văn bản, ảnh chụp màn hình, Phông chữ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010387" name="Hình ảnh 3" descr="Ảnh có chứa văn bản, ảnh chụp màn hình, Phông chữ, số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70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E149E" w14:textId="77777777" w:rsidR="00FA6369" w:rsidRDefault="00FA6369" w:rsidP="00FA6369">
      <w:pPr>
        <w:rPr>
          <w:rFonts w:ascii="Times New Roman" w:hAnsi="Times New Roman" w:cs="Times New Roman"/>
          <w:lang w:val="vi-VN"/>
        </w:rPr>
      </w:pPr>
      <w:proofErr w:type="spellStart"/>
      <w:r>
        <w:rPr>
          <w:rFonts w:ascii="Times New Roman" w:hAnsi="Times New Roman" w:cs="Times New Roman"/>
          <w:lang w:val="vi-VN"/>
        </w:rPr>
        <w:t>List</w:t>
      </w:r>
      <w:proofErr w:type="spellEnd"/>
      <w:r>
        <w:rPr>
          <w:rFonts w:ascii="Times New Roman" w:hAnsi="Times New Roman" w:cs="Times New Roman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lang w:val="vi-VN"/>
        </w:rPr>
        <w:t>of</w:t>
      </w:r>
      <w:proofErr w:type="spellEnd"/>
      <w:r>
        <w:rPr>
          <w:rFonts w:ascii="Times New Roman" w:hAnsi="Times New Roman" w:cs="Times New Roman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lang w:val="vi-VN"/>
        </w:rPr>
        <w:t>functions</w:t>
      </w:r>
      <w:proofErr w:type="spellEnd"/>
      <w:r>
        <w:rPr>
          <w:rFonts w:ascii="Times New Roman" w:hAnsi="Times New Roman" w:cs="Times New Roman"/>
          <w:lang w:val="vi-VN"/>
        </w:rPr>
        <w:t>:</w:t>
      </w:r>
    </w:p>
    <w:tbl>
      <w:tblPr>
        <w:tblStyle w:val="LiBang"/>
        <w:tblW w:w="0" w:type="auto"/>
        <w:tblInd w:w="0" w:type="dxa"/>
        <w:tblLook w:val="04A0" w:firstRow="1" w:lastRow="0" w:firstColumn="1" w:lastColumn="0" w:noHBand="0" w:noVBand="1"/>
      </w:tblPr>
      <w:tblGrid>
        <w:gridCol w:w="2163"/>
        <w:gridCol w:w="1274"/>
        <w:gridCol w:w="5618"/>
      </w:tblGrid>
      <w:tr w:rsidR="00FA6369" w14:paraId="3CE81698" w14:textId="77777777" w:rsidTr="00FA6369"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9B1C2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Control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60CD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Operation</w:t>
            </w:r>
            <w:proofErr w:type="spellEnd"/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F8619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Function</w:t>
            </w:r>
            <w:proofErr w:type="spellEnd"/>
          </w:p>
        </w:tc>
      </w:tr>
      <w:tr w:rsidR="00FA6369" w14:paraId="4D3184CD" w14:textId="77777777" w:rsidTr="00FA6369"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790D3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BC3B2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Initial</w:t>
            </w:r>
            <w:proofErr w:type="spellEnd"/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F63B9" w14:textId="19D9D8DD" w:rsidR="00FA6369" w:rsidRP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vi-VN"/>
              </w:rPr>
              <w:t xml:space="preserve">Hiển thị màn hình </w:t>
            </w:r>
            <w:proofErr w:type="spellStart"/>
            <w:r>
              <w:rPr>
                <w:rFonts w:ascii="Times New Roman" w:hAnsi="Times New Roman" w:cs="Times New Roman"/>
              </w:rPr>
              <w:t>t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tin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file import </w:t>
            </w:r>
            <w:proofErr w:type="spellStart"/>
            <w:r>
              <w:rPr>
                <w:rFonts w:ascii="Times New Roman" w:hAnsi="Times New Roman" w:cs="Times New Roman"/>
              </w:rPr>
              <w:t>thông</w:t>
            </w:r>
            <w:proofErr w:type="spellEnd"/>
            <w:r>
              <w:rPr>
                <w:rFonts w:ascii="Times New Roman" w:hAnsi="Times New Roman" w:cs="Times New Roman"/>
              </w:rPr>
              <w:t xml:space="preserve"> tin </w:t>
            </w:r>
          </w:p>
        </w:tc>
      </w:tr>
      <w:tr w:rsidR="00FA6369" w14:paraId="3811B0B4" w14:textId="77777777" w:rsidTr="00FA6369"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08915" w14:textId="5051E12C" w:rsidR="00FA6369" w:rsidRPr="00FA6369" w:rsidRDefault="00FA6369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xacNhanButton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7D7F4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Click</w:t>
            </w:r>
            <w:proofErr w:type="spellEnd"/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8D28A" w14:textId="27631817" w:rsidR="00FA6369" w:rsidRP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ông </w:t>
            </w:r>
            <w:proofErr w:type="spellStart"/>
            <w:r>
              <w:rPr>
                <w:rFonts w:ascii="Times New Roman" w:hAnsi="Times New Roman" w:cs="Times New Roman"/>
              </w:rPr>
              <w:t>báo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ạng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à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ả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v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mà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hình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rước</w:t>
            </w:r>
            <w:proofErr w:type="spellEnd"/>
          </w:p>
        </w:tc>
      </w:tr>
      <w:tr w:rsidR="00FA6369" w14:paraId="1FDC5BCA" w14:textId="77777777" w:rsidTr="00FA6369">
        <w:tc>
          <w:tcPr>
            <w:tcW w:w="21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02A11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backButton</w:t>
            </w:r>
            <w:proofErr w:type="spellEnd"/>
          </w:p>
        </w:tc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94FC" w14:textId="77777777" w:rsidR="00FA6369" w:rsidRDefault="00FA6369">
            <w:pPr>
              <w:rPr>
                <w:rFonts w:ascii="Times New Roman" w:hAnsi="Times New Roman" w:cs="Times New Roman"/>
                <w:lang w:val="vi-VN"/>
              </w:rPr>
            </w:pPr>
            <w:proofErr w:type="spellStart"/>
            <w:r>
              <w:rPr>
                <w:rFonts w:ascii="Times New Roman" w:hAnsi="Times New Roman" w:cs="Times New Roman"/>
                <w:lang w:val="vi-VN"/>
              </w:rPr>
              <w:t>Click</w:t>
            </w:r>
            <w:proofErr w:type="spellEnd"/>
          </w:p>
        </w:tc>
        <w:tc>
          <w:tcPr>
            <w:tcW w:w="5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253FA" w14:textId="604B70BE" w:rsidR="00FA6369" w:rsidRPr="00FA6369" w:rsidRDefault="00FA636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vi-VN"/>
              </w:rPr>
              <w:t xml:space="preserve">Quay lại giao diện xem </w:t>
            </w:r>
            <w:proofErr w:type="spellStart"/>
            <w:r>
              <w:rPr>
                <w:rFonts w:ascii="Times New Roman" w:hAnsi="Times New Roman" w:cs="Times New Roman"/>
              </w:rPr>
              <w:t>trước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ó</w:t>
            </w:r>
            <w:proofErr w:type="spellEnd"/>
            <w:r>
              <w:rPr>
                <w:rFonts w:ascii="Times New Roman" w:hAnsi="Times New Roman" w:cs="Times New Roman"/>
              </w:rPr>
              <w:t>.</w:t>
            </w:r>
          </w:p>
        </w:tc>
      </w:tr>
    </w:tbl>
    <w:p w14:paraId="7E4948CD" w14:textId="77777777" w:rsidR="00FA6369" w:rsidRDefault="00FA6369" w:rsidP="00A94194"/>
    <w:sectPr w:rsidR="00FA63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573A49"/>
    <w:multiLevelType w:val="multilevel"/>
    <w:tmpl w:val="CDB66C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6241981">
    <w:abstractNumId w:val="3"/>
  </w:num>
  <w:num w:numId="2" w16cid:durableId="2086024061">
    <w:abstractNumId w:val="1"/>
  </w:num>
  <w:num w:numId="3" w16cid:durableId="895970726">
    <w:abstractNumId w:val="5"/>
  </w:num>
  <w:num w:numId="4" w16cid:durableId="1164659371">
    <w:abstractNumId w:val="2"/>
  </w:num>
  <w:num w:numId="5" w16cid:durableId="1441993257">
    <w:abstractNumId w:val="4"/>
  </w:num>
  <w:num w:numId="6" w16cid:durableId="14789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szS2BFKmlkamJko6SsGpxcWZ+XkgBYa1AO5hp/YsAAAA"/>
  </w:docVars>
  <w:rsids>
    <w:rsidRoot w:val="00AD49E0"/>
    <w:rsid w:val="00332AD9"/>
    <w:rsid w:val="005F634C"/>
    <w:rsid w:val="006A5CF9"/>
    <w:rsid w:val="006D0D23"/>
    <w:rsid w:val="007710C4"/>
    <w:rsid w:val="00A94194"/>
    <w:rsid w:val="00AD49E0"/>
    <w:rsid w:val="00E810CB"/>
    <w:rsid w:val="00F46525"/>
    <w:rsid w:val="00FA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3050E"/>
  <w15:chartTrackingRefBased/>
  <w15:docId w15:val="{C1FA9D7D-D573-40A0-B4F5-4371569D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7710C4"/>
    <w:pPr>
      <w:ind w:left="720"/>
      <w:contextualSpacing/>
    </w:pPr>
  </w:style>
  <w:style w:type="table" w:styleId="LiBang">
    <w:name w:val="Table Grid"/>
    <w:basedOn w:val="BangThngthng"/>
    <w:uiPriority w:val="59"/>
    <w:rsid w:val="00FA6369"/>
    <w:pPr>
      <w:spacing w:after="0" w:line="240" w:lineRule="auto"/>
    </w:pPr>
    <w:rPr>
      <w:rFonts w:eastAsiaTheme="minorEastAsia"/>
      <w:kern w:val="0"/>
      <w:sz w:val="24"/>
      <w:szCs w:val="24"/>
      <w:lang w:eastAsia="zh-CN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E0813-42E0-4D2D-83AF-2FA09AB10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7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4</cp:revision>
  <dcterms:created xsi:type="dcterms:W3CDTF">2023-10-31T14:59:00Z</dcterms:created>
  <dcterms:modified xsi:type="dcterms:W3CDTF">2023-11-01T01:15:00Z</dcterms:modified>
</cp:coreProperties>
</file>